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FirstParagraph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0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1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2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26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29" w:name="soucasti"/>
    <w:bookmarkEnd w:id="29"/>
    <w:bookmarkStart w:id="35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1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5"/>
    <w:bookmarkStart w:id="44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p>
            <w:pPr>
              <w:pStyle w:val="FirstParagraph"/>
            </w:pPr>
            <w:r>
              <w:t xml:space="preserve">Tabulky</w:t>
            </w:r>
          </w:p>
          <w:p>
            <w:pPr>
              <w:pStyle w:val="BodyText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21T08:52:55Z</dcterms:created>
  <dcterms:modified xsi:type="dcterms:W3CDTF">2023-09-21T0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